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E184271" w:rsidR="007B4A91" w:rsidRDefault="005428D6" w:rsidP="005428D6">
      <w:pPr>
        <w:ind w:left="720"/>
        <w:rPr>
          <w:sz w:val="28"/>
          <w:szCs w:val="28"/>
        </w:rPr>
      </w:pPr>
      <w:r>
        <w:rPr>
          <w:sz w:val="28"/>
          <w:szCs w:val="28"/>
        </w:rPr>
        <w:t>Hungry Rabbit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53CA5C" w:rsidR="007B4A91" w:rsidRDefault="005428D6">
      <w:pPr>
        <w:ind w:left="720"/>
        <w:rPr>
          <w:sz w:val="28"/>
          <w:szCs w:val="28"/>
        </w:rPr>
      </w:pPr>
      <w:r>
        <w:rPr>
          <w:sz w:val="28"/>
          <w:szCs w:val="28"/>
        </w:rPr>
        <w:t>To feed the hungry rabbit with carrot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735F041" w:rsidR="007B4A91" w:rsidRDefault="005428D6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hungry rabbit who needs to eat carrots without getting collided with the stones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49BCB65" w:rsidR="007B4A91" w:rsidRDefault="005428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bbi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4DC031F" w:rsidR="007B4A91" w:rsidRDefault="005428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at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4616FC8" w:rsidR="007B4A91" w:rsidRDefault="005428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ro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B459332" w:rsidR="007B4A91" w:rsidRDefault="005428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iminate the hunger of rabbi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0DA6D80" w:rsidR="007B4A91" w:rsidRDefault="005428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7A624EF" w:rsidR="007B4A91" w:rsidRDefault="005428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t the rabbi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B7511CF" w:rsidR="00556965" w:rsidRDefault="005428D6" w:rsidP="005428D6">
      <w:pPr>
        <w:tabs>
          <w:tab w:val="left" w:pos="3190"/>
        </w:tabs>
      </w:pPr>
      <w:r>
        <w:tab/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33D57F0D" w:rsidR="007B4A91" w:rsidRDefault="005428D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3F36FC5" wp14:editId="4B3A78DE">
            <wp:extent cx="838200" cy="1136650"/>
            <wp:effectExtent l="0" t="0" r="0" b="6350"/>
            <wp:docPr id="1579093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093149" name="Picture 1579093149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6"/>
                        </a:ext>
                      </a:extLst>
                    </a:blip>
                    <a:srcRect b="11102"/>
                    <a:stretch/>
                  </pic:blipFill>
                  <pic:spPr bwMode="auto">
                    <a:xfrm>
                      <a:off x="0" y="0"/>
                      <a:ext cx="838200" cy="1136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00000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2238BBF0" w:rsidR="007B4A91" w:rsidRDefault="007B4A91">
      <w:pPr>
        <w:rPr>
          <w:sz w:val="28"/>
          <w:szCs w:val="28"/>
        </w:rPr>
      </w:pPr>
    </w:p>
    <w:p w14:paraId="53CA4F75" w14:textId="77777777" w:rsidR="005428D6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D84798D" w14:textId="78988065" w:rsidR="005428D6" w:rsidRDefault="005428D6">
      <w:pPr>
        <w:rPr>
          <w:sz w:val="28"/>
          <w:szCs w:val="28"/>
        </w:rPr>
      </w:pPr>
      <w:r>
        <w:rPr>
          <w:sz w:val="28"/>
          <w:szCs w:val="28"/>
        </w:rPr>
        <w:t>The player will go through challenges like avoiding to collide with the stone</w:t>
      </w:r>
    </w:p>
    <w:p w14:paraId="24B987DE" w14:textId="3EF80090" w:rsidR="007B4A91" w:rsidRDefault="005428D6">
      <w:pPr>
        <w:rPr>
          <w:sz w:val="28"/>
          <w:szCs w:val="28"/>
        </w:rPr>
      </w:pPr>
      <w:r>
        <w:rPr>
          <w:sz w:val="28"/>
          <w:szCs w:val="28"/>
        </w:rPr>
        <w:t>and feed the rabbit.</w:t>
      </w:r>
      <w:r w:rsidR="00000000">
        <w:pict w14:anchorId="49CF2C3B">
          <v:rect id="_x0000_i1036" style="width:0;height:1.5pt" o:hralign="center" o:hrstd="t" o:hr="t" fillcolor="#a0a0a0" stroked="f"/>
        </w:pic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64491682">
    <w:abstractNumId w:val="0"/>
  </w:num>
  <w:num w:numId="2" w16cid:durableId="275792683">
    <w:abstractNumId w:val="1"/>
  </w:num>
  <w:num w:numId="3" w16cid:durableId="405540463">
    <w:abstractNumId w:val="3"/>
  </w:num>
  <w:num w:numId="4" w16cid:durableId="541406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428D6"/>
    <w:rsid w:val="00556965"/>
    <w:rsid w:val="007B4A91"/>
    <w:rsid w:val="00FD4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5428D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8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ectorstock.com/royalty-free-vector/rabbit-eating-a-carrot-vector-1075284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3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dhi</dc:creator>
  <cp:lastModifiedBy>vidhi bansal</cp:lastModifiedBy>
  <cp:revision>2</cp:revision>
  <dcterms:created xsi:type="dcterms:W3CDTF">2023-11-16T16:29:00Z</dcterms:created>
  <dcterms:modified xsi:type="dcterms:W3CDTF">2023-11-16T16:29:00Z</dcterms:modified>
</cp:coreProperties>
</file>